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CDE57" w14:textId="77777777" w:rsidR="000A1B3F" w:rsidRDefault="00EC625A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3</w:t>
      </w:r>
    </w:p>
    <w:p w14:paraId="527A8EB0" w14:textId="77777777" w:rsidR="000A1B3F" w:rsidRPr="00BE697E" w:rsidRDefault="00EC625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0000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MPETITORS LIST FORM </w:t>
      </w:r>
      <w:r>
        <w:rPr>
          <w:rFonts w:ascii="Times New Roman" w:hAnsi="Times New Roman" w:cs="Times New Roman"/>
          <w:b/>
          <w:color w:val="FF0000"/>
          <w:sz w:val="36"/>
          <w:szCs w:val="36"/>
        </w:rPr>
        <w:t>(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Before </w:t>
      </w:r>
      <w:r w:rsidR="000A359D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01</w:t>
      </w:r>
      <w:r w:rsidR="006A3421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/06/2024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14:paraId="025EF8C0" w14:textId="5CB20872" w:rsidR="009305DA" w:rsidRPr="00243481" w:rsidRDefault="00BC0AC2" w:rsidP="009305DA">
      <w:pPr>
        <w:autoSpaceDE w:val="0"/>
        <w:autoSpaceDN w:val="0"/>
        <w:adjustRightInd w:val="0"/>
        <w:spacing w:after="0" w:line="240" w:lineRule="auto"/>
        <w:rPr>
          <w:rFonts w:ascii="Josefin Sans" w:hAnsi="Josefin Sans" w:cstheme="minorHAnsi"/>
          <w:sz w:val="24"/>
          <w:szCs w:val="24"/>
        </w:rPr>
      </w:pPr>
      <w:r>
        <w:rPr>
          <w:rFonts w:ascii="Times New Roman" w:hAnsi="Times New Roman" w:cs="Times New Roman"/>
          <w:lang w:val="en-GB"/>
        </w:rPr>
        <w:t xml:space="preserve">Please complete this form and send it to </w:t>
      </w:r>
      <w:hyperlink r:id="rId7" w:history="1">
        <w:r w:rsidR="009305DA" w:rsidRPr="00820B36">
          <w:rPr>
            <w:rStyle w:val="Hyperlink"/>
            <w:rFonts w:ascii="Times New Roman" w:hAnsi="Times New Roman" w:cs="Times New Roman"/>
            <w:lang w:val="en-GB"/>
          </w:rPr>
          <w:t>spo@cmas.org</w:t>
        </w:r>
      </w:hyperlink>
      <w:r w:rsidR="009305DA"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 xml:space="preserve">and Organising Committee by e-mail: </w:t>
      </w:r>
      <w:hyperlink r:id="rId8" w:history="1">
        <w:r w:rsidR="009305DA" w:rsidRPr="00820B36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wcbelgrade2024@gmail.com</w:t>
        </w:r>
      </w:hyperlink>
    </w:p>
    <w:p w14:paraId="42C0E309" w14:textId="10799C8B" w:rsidR="00BC0AC2" w:rsidRDefault="00BC0AC2" w:rsidP="00BC0AC2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GB"/>
        </w:rPr>
      </w:pPr>
    </w:p>
    <w:tbl>
      <w:tblPr>
        <w:tblStyle w:val="TableGrid"/>
        <w:tblW w:w="1115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1258"/>
        <w:gridCol w:w="980"/>
        <w:gridCol w:w="905"/>
        <w:gridCol w:w="1245"/>
        <w:gridCol w:w="1310"/>
        <w:gridCol w:w="400"/>
        <w:gridCol w:w="1960"/>
        <w:gridCol w:w="470"/>
        <w:gridCol w:w="440"/>
        <w:gridCol w:w="440"/>
        <w:gridCol w:w="490"/>
        <w:gridCol w:w="722"/>
      </w:tblGrid>
      <w:tr w:rsidR="000A1B3F" w14:paraId="2AE646C0" w14:textId="77777777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14:paraId="7CD295BA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: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14:paraId="35C6E90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76498AC7" w14:textId="77777777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14:paraId="5F34F6BC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14:paraId="0DEA72F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05E48185" w14:textId="77777777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14:paraId="7E5DE9B4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14:paraId="73DB9081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14:paraId="4943974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14:paraId="410F66B8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14:paraId="06E4783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1E04F44D" w14:textId="77777777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14:paraId="2A496CE3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ial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14:paraId="5DE30253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14:paraId="68DD1D6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14:paraId="05BD6D1C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14:paraId="4F0F6E3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7B991CC5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907"/>
        </w:trPr>
        <w:tc>
          <w:tcPr>
            <w:tcW w:w="535" w:type="dxa"/>
            <w:vAlign w:val="center"/>
          </w:tcPr>
          <w:p w14:paraId="3F1CF528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.</w:t>
            </w:r>
          </w:p>
        </w:tc>
        <w:tc>
          <w:tcPr>
            <w:tcW w:w="2238" w:type="dxa"/>
            <w:gridSpan w:val="2"/>
            <w:vAlign w:val="center"/>
          </w:tcPr>
          <w:p w14:paraId="54F5C86F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150" w:type="dxa"/>
            <w:gridSpan w:val="2"/>
            <w:vAlign w:val="center"/>
          </w:tcPr>
          <w:p w14:paraId="74174069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AME</w:t>
            </w:r>
          </w:p>
        </w:tc>
        <w:tc>
          <w:tcPr>
            <w:tcW w:w="1710" w:type="dxa"/>
            <w:gridSpan w:val="2"/>
            <w:tcBorders>
              <w:right w:val="single" w:sz="4" w:space="0" w:color="auto"/>
            </w:tcBorders>
            <w:vAlign w:val="center"/>
          </w:tcPr>
          <w:p w14:paraId="3B0EE02D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hlete, Trainer, Delegation Chief, Doctor, Judge, Other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AE4B5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470" w:type="dxa"/>
            <w:tcBorders>
              <w:left w:val="single" w:sz="4" w:space="0" w:color="auto"/>
            </w:tcBorders>
            <w:textDirection w:val="tbRl"/>
            <w:vAlign w:val="center"/>
          </w:tcPr>
          <w:p w14:paraId="50E4BCBC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senior</w:t>
            </w:r>
          </w:p>
        </w:tc>
        <w:tc>
          <w:tcPr>
            <w:tcW w:w="440" w:type="dxa"/>
            <w:textDirection w:val="tbRl"/>
            <w:vAlign w:val="center"/>
          </w:tcPr>
          <w:p w14:paraId="72294EFC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Junior</w:t>
            </w:r>
          </w:p>
        </w:tc>
        <w:tc>
          <w:tcPr>
            <w:tcW w:w="440" w:type="dxa"/>
            <w:textDirection w:val="tbRl"/>
            <w:vAlign w:val="center"/>
          </w:tcPr>
          <w:p w14:paraId="35C81FD2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emale senior </w:t>
            </w:r>
          </w:p>
        </w:tc>
        <w:tc>
          <w:tcPr>
            <w:tcW w:w="490" w:type="dxa"/>
            <w:textDirection w:val="tbRl"/>
            <w:vAlign w:val="center"/>
          </w:tcPr>
          <w:p w14:paraId="597981F2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male junior</w:t>
            </w:r>
          </w:p>
        </w:tc>
        <w:tc>
          <w:tcPr>
            <w:tcW w:w="722" w:type="dxa"/>
            <w:vAlign w:val="center"/>
          </w:tcPr>
          <w:p w14:paraId="257B05C5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ngl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/>
              <w:t>room</w:t>
            </w:r>
          </w:p>
        </w:tc>
      </w:tr>
      <w:tr w:rsidR="000A1B3F" w14:paraId="3C5E28A1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3BF1B956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38" w:type="dxa"/>
            <w:gridSpan w:val="2"/>
          </w:tcPr>
          <w:p w14:paraId="435FF72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539A588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634240E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7FC1ABC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3E899E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D66442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6751A6A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273DCC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71EA161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04A06436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03496BDA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38" w:type="dxa"/>
            <w:gridSpan w:val="2"/>
          </w:tcPr>
          <w:p w14:paraId="32BB48F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55EBCDA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523C816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763D96D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33D1E14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15BC027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68B64B8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347BF61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129BF8B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6EE39E28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18313127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38" w:type="dxa"/>
            <w:gridSpan w:val="2"/>
          </w:tcPr>
          <w:p w14:paraId="32376E3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138C5E5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0B0D17F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105C193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38405AA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17E376D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0C51ECD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3DF7E7C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6A8441F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0947AEB5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2D376748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38" w:type="dxa"/>
            <w:gridSpan w:val="2"/>
          </w:tcPr>
          <w:p w14:paraId="41820DA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355260A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3452240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E3E1AE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3F9C013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5EE866C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14BB2C5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6BA1F0B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3E9C326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6A6A1CAC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1E061C30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8" w:type="dxa"/>
            <w:gridSpan w:val="2"/>
          </w:tcPr>
          <w:p w14:paraId="6B742D6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62FE018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58DC53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6AD32CF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270C7B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7BAB669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798A986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5505651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B03C35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342B41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03DAEF8B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38" w:type="dxa"/>
            <w:gridSpan w:val="2"/>
          </w:tcPr>
          <w:p w14:paraId="0124610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6BABA9A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3398508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7555F66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7DDB93F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6BC7E84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6F26061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20C5742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5205F27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05D5A2F2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716C3CE5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38" w:type="dxa"/>
            <w:gridSpan w:val="2"/>
          </w:tcPr>
          <w:p w14:paraId="606906B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3832848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0513DD4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661DC92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1FBA085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3EDF26D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11E2885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3A9415F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5E1C7C3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5BB66FE0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6FD8DF66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38" w:type="dxa"/>
            <w:gridSpan w:val="2"/>
          </w:tcPr>
          <w:p w14:paraId="6DFF42D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74B3220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172CE86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30DD192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2D1BB80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1B70A95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C1DF1B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33CE8AF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15B4FF6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7641C79A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00EEC855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238" w:type="dxa"/>
            <w:gridSpan w:val="2"/>
          </w:tcPr>
          <w:p w14:paraId="6388243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78E1584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7805418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7CAF19A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647703A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4D36F7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7E66F2C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E7BB28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7A7BB0F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14FFD91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54935C26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238" w:type="dxa"/>
            <w:gridSpan w:val="2"/>
          </w:tcPr>
          <w:p w14:paraId="34430BB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0B25A3F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3E0FA91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79D7F02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6C25564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6F6C6FC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2E0850B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100CBA2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534EE6F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5787FB4C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363914A3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238" w:type="dxa"/>
            <w:gridSpan w:val="2"/>
          </w:tcPr>
          <w:p w14:paraId="46D988A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225C6DE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EF0D45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080FDC6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63868B5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3B9B9BF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5BBAF7A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2EBC4A0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08704EB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582D2F51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16C07D63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238" w:type="dxa"/>
            <w:gridSpan w:val="2"/>
          </w:tcPr>
          <w:p w14:paraId="7196EC3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5F1157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CD0FFB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08F01ED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7EDC4A3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6418029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08280FD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03F421F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7C7D46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35E35A1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587D0879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238" w:type="dxa"/>
            <w:gridSpan w:val="2"/>
          </w:tcPr>
          <w:p w14:paraId="4FBADFD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F2981A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065F17D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092273D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09C2C5B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1026CED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3BD93EF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1852043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1D78947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681AE4F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6E03F02E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238" w:type="dxa"/>
            <w:gridSpan w:val="2"/>
          </w:tcPr>
          <w:p w14:paraId="28220E0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3D80B2A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0D528C8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32E60B6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3E5071F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2F31F59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2AA867C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19A2B5D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1226731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7B412C76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6ACFCCB9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238" w:type="dxa"/>
            <w:gridSpan w:val="2"/>
          </w:tcPr>
          <w:p w14:paraId="40EDB6F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7A91E36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CD919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6E56A63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0D3388D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0D145EB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6182737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64936B2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06836EE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0E53A7B3" w14:textId="77777777" w:rsidR="000A1B3F" w:rsidRDefault="000A1B3F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5"/>
        <w:gridCol w:w="424"/>
        <w:gridCol w:w="1258"/>
        <w:gridCol w:w="2207"/>
        <w:gridCol w:w="471"/>
        <w:gridCol w:w="1056"/>
        <w:gridCol w:w="559"/>
        <w:gridCol w:w="2621"/>
        <w:gridCol w:w="125"/>
      </w:tblGrid>
      <w:tr w:rsidR="000A1B3F" w14:paraId="21C485C2" w14:textId="77777777" w:rsidTr="00BC0AC2">
        <w:tc>
          <w:tcPr>
            <w:tcW w:w="2205" w:type="dxa"/>
          </w:tcPr>
          <w:p w14:paraId="3A55492E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82" w:type="dxa"/>
            <w:gridSpan w:val="2"/>
          </w:tcPr>
          <w:p w14:paraId="74E54AAA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14:paraId="1B6E5D9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7409FB44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14:paraId="3DF9587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719B969C" w14:textId="77777777" w:rsidTr="00BC0AC2">
        <w:tc>
          <w:tcPr>
            <w:tcW w:w="2205" w:type="dxa"/>
          </w:tcPr>
          <w:p w14:paraId="0B4C2EDC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14:paraId="04AE571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2F4EA993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14:paraId="77CC3F0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3937E742" w14:textId="77777777" w:rsidTr="00BC0AC2">
        <w:tc>
          <w:tcPr>
            <w:tcW w:w="2205" w:type="dxa"/>
          </w:tcPr>
          <w:p w14:paraId="78EDC432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82" w:type="dxa"/>
            <w:gridSpan w:val="2"/>
          </w:tcPr>
          <w:p w14:paraId="548CB729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14:paraId="355B899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13BB578E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14:paraId="151A9E4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6E9340CC" w14:textId="77777777" w:rsidTr="00BC0AC2">
        <w:tc>
          <w:tcPr>
            <w:tcW w:w="2205" w:type="dxa"/>
          </w:tcPr>
          <w:p w14:paraId="30AFAF69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14:paraId="5EE9203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3085CC5A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14:paraId="17FD618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3C5AB686" w14:textId="77777777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454"/>
        </w:trPr>
        <w:tc>
          <w:tcPr>
            <w:tcW w:w="3465" w:type="dxa"/>
            <w:gridSpan w:val="2"/>
          </w:tcPr>
          <w:p w14:paraId="2229BA4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7" w:type="dxa"/>
            <w:gridSpan w:val="4"/>
            <w:shd w:val="clear" w:color="auto" w:fill="C6F7FE"/>
            <w:vAlign w:val="center"/>
          </w:tcPr>
          <w:p w14:paraId="35DB6266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A1B3F" w14:paraId="3C21264B" w14:textId="77777777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</w:trPr>
        <w:tc>
          <w:tcPr>
            <w:tcW w:w="3465" w:type="dxa"/>
            <w:gridSpan w:val="2"/>
          </w:tcPr>
          <w:p w14:paraId="7F1919DA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27" w:type="dxa"/>
            <w:gridSpan w:val="2"/>
          </w:tcPr>
          <w:p w14:paraId="0101C4F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</w:tcPr>
          <w:p w14:paraId="3BEE32D7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A1B3F" w14:paraId="3ADD6AA7" w14:textId="77777777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1247"/>
        </w:trPr>
        <w:tc>
          <w:tcPr>
            <w:tcW w:w="3465" w:type="dxa"/>
            <w:gridSpan w:val="2"/>
            <w:shd w:val="clear" w:color="auto" w:fill="C6F7FE"/>
          </w:tcPr>
          <w:p w14:paraId="5EC6D56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7" w:type="dxa"/>
            <w:gridSpan w:val="2"/>
          </w:tcPr>
          <w:p w14:paraId="0CF689B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  <w:shd w:val="clear" w:color="auto" w:fill="C6F7FE"/>
          </w:tcPr>
          <w:p w14:paraId="690D35F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B515B8A" w14:textId="77777777" w:rsidR="000A1B3F" w:rsidRDefault="000A1B3F" w:rsidP="000132A6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sectPr w:rsidR="000A1B3F" w:rsidSect="004175A5">
      <w:headerReference w:type="default" r:id="rId9"/>
      <w:pgSz w:w="12240" w:h="15840"/>
      <w:pgMar w:top="851" w:right="624" w:bottom="680" w:left="68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6DE9B" w14:textId="77777777" w:rsidR="004175A5" w:rsidRDefault="004175A5">
      <w:pPr>
        <w:spacing w:line="240" w:lineRule="auto"/>
      </w:pPr>
      <w:r>
        <w:separator/>
      </w:r>
    </w:p>
  </w:endnote>
  <w:endnote w:type="continuationSeparator" w:id="0">
    <w:p w14:paraId="62D0A268" w14:textId="77777777" w:rsidR="004175A5" w:rsidRDefault="004175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Josefin Sans">
    <w:panose1 w:val="00000000000000000000"/>
    <w:charset w:val="00"/>
    <w:family w:val="auto"/>
    <w:pitch w:val="variable"/>
    <w:sig w:usb0="A00000FF" w:usb1="4000204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90063" w14:textId="77777777" w:rsidR="004175A5" w:rsidRDefault="004175A5">
      <w:pPr>
        <w:spacing w:after="0"/>
      </w:pPr>
      <w:r>
        <w:separator/>
      </w:r>
    </w:p>
  </w:footnote>
  <w:footnote w:type="continuationSeparator" w:id="0">
    <w:p w14:paraId="2D0269CA" w14:textId="77777777" w:rsidR="004175A5" w:rsidRDefault="004175A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0A5B8D" w14:paraId="1774FD11" w14:textId="77777777" w:rsidTr="000A5B8D">
      <w:trPr>
        <w:jc w:val="center"/>
      </w:trPr>
      <w:tc>
        <w:tcPr>
          <w:tcW w:w="2520" w:type="dxa"/>
          <w:vAlign w:val="center"/>
          <w:hideMark/>
        </w:tcPr>
        <w:p w14:paraId="3F0EC296" w14:textId="77777777" w:rsidR="000A5B8D" w:rsidRDefault="000A5B8D" w:rsidP="000A5B8D">
          <w:pPr>
            <w:pStyle w:val="Header"/>
            <w:jc w:val="center"/>
          </w:pPr>
          <w:bookmarkStart w:id="0" w:name="_Hlk20267813"/>
          <w:r>
            <w:rPr>
              <w:noProof/>
              <w:lang w:val="el-GR" w:eastAsia="el-GR"/>
            </w:rPr>
            <w:drawing>
              <wp:inline distT="0" distB="0" distL="0" distR="0" wp14:anchorId="3922CB11" wp14:editId="06D5167C">
                <wp:extent cx="543560" cy="716280"/>
                <wp:effectExtent l="0" t="0" r="8890" b="7620"/>
                <wp:docPr id="64291244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4291244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14:paraId="344BCBA3" w14:textId="77777777" w:rsidR="006A1719" w:rsidRPr="006A1719" w:rsidRDefault="006A1719" w:rsidP="006A1719">
          <w:pPr>
            <w:pStyle w:val="NoSpacing"/>
            <w:rPr>
              <w:b/>
            </w:rPr>
          </w:pPr>
          <w:r w:rsidRPr="006A1719">
            <w:rPr>
              <w:b/>
            </w:rPr>
            <w:t xml:space="preserve">CMAS 14th World Championship </w:t>
          </w:r>
        </w:p>
        <w:p w14:paraId="5ACFE935" w14:textId="77777777" w:rsidR="006A1719" w:rsidRPr="006A1719" w:rsidRDefault="006A1719" w:rsidP="006A1719">
          <w:pPr>
            <w:pStyle w:val="NoSpacing"/>
            <w:rPr>
              <w:b/>
            </w:rPr>
          </w:pPr>
          <w:r w:rsidRPr="006A1719">
            <w:rPr>
              <w:b/>
            </w:rPr>
            <w:t xml:space="preserve">Freediving Indoor </w:t>
          </w:r>
        </w:p>
        <w:p w14:paraId="75326A8C" w14:textId="77777777" w:rsidR="006A1719" w:rsidRPr="006A1719" w:rsidRDefault="006A1719" w:rsidP="006A1719">
          <w:pPr>
            <w:pStyle w:val="NoSpacing"/>
            <w:rPr>
              <w:b/>
            </w:rPr>
          </w:pPr>
          <w:r w:rsidRPr="006A1719">
            <w:rPr>
              <w:b/>
            </w:rPr>
            <w:t>Belgrade - Serbia</w:t>
          </w:r>
        </w:p>
        <w:p w14:paraId="2A2E63F6" w14:textId="77777777" w:rsidR="000A5B8D" w:rsidRDefault="006A1719" w:rsidP="006A1719">
          <w:pPr>
            <w:pStyle w:val="Header"/>
            <w:rPr>
              <w:b/>
              <w:bCs/>
              <w:highlight w:val="yellow"/>
            </w:rPr>
          </w:pPr>
          <w:r w:rsidRPr="006A1719">
            <w:rPr>
              <w:rFonts w:ascii="Cambria" w:eastAsia="MS Mincho" w:hAnsi="Cambria" w:cs="Cordia New"/>
              <w:b/>
            </w:rPr>
            <w:t>04-10/07/2024</w:t>
          </w:r>
        </w:p>
      </w:tc>
      <w:tc>
        <w:tcPr>
          <w:tcW w:w="2466" w:type="dxa"/>
          <w:vAlign w:val="center"/>
          <w:hideMark/>
        </w:tcPr>
        <w:p w14:paraId="50BDABCF" w14:textId="77777777" w:rsidR="000A5B8D" w:rsidRDefault="00BA3923" w:rsidP="000A5B8D">
          <w:pPr>
            <w:pStyle w:val="Header"/>
            <w:jc w:val="center"/>
          </w:pPr>
          <w:r w:rsidRPr="00BA3923">
            <w:rPr>
              <w:noProof/>
              <w:highlight w:val="yellow"/>
              <w:lang w:val="el-GR" w:eastAsia="el-GR"/>
            </w:rPr>
            <w:drawing>
              <wp:anchor distT="0" distB="0" distL="114300" distR="114300" simplePos="0" relativeHeight="251659264" behindDoc="0" locked="0" layoutInCell="1" allowOverlap="1" wp14:anchorId="37CC3537" wp14:editId="3022523A">
                <wp:simplePos x="0" y="0"/>
                <wp:positionH relativeFrom="column">
                  <wp:posOffset>385445</wp:posOffset>
                </wp:positionH>
                <wp:positionV relativeFrom="paragraph">
                  <wp:posOffset>-105410</wp:posOffset>
                </wp:positionV>
                <wp:extent cx="1592580" cy="1097915"/>
                <wp:effectExtent l="0" t="0" r="7620" b="6985"/>
                <wp:wrapNone/>
                <wp:docPr id="2" name="Εικόνα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92580" cy="109791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bookmarkEnd w:id="0"/>
    </w:tr>
  </w:tbl>
  <w:p w14:paraId="7E1D38FC" w14:textId="77777777" w:rsidR="00131FCB" w:rsidRDefault="00131FC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MTY2NzEztDC3MDZX0lEKTi0uzszPAykwqQUAG5YNTywAAAA="/>
    <w:docVar w:name="commondata" w:val="eyJoZGlkIjoiYmEzNzE5YzZiODg4ZmIwNTg5ODMyMmNkOGJjMWJhYTgifQ=="/>
  </w:docVars>
  <w:rsids>
    <w:rsidRoot w:val="001C28FF"/>
    <w:rsid w:val="00000E61"/>
    <w:rsid w:val="000132A6"/>
    <w:rsid w:val="000A1B3F"/>
    <w:rsid w:val="000A2D54"/>
    <w:rsid w:val="000A359D"/>
    <w:rsid w:val="000A5B8D"/>
    <w:rsid w:val="000A64A9"/>
    <w:rsid w:val="000F22A4"/>
    <w:rsid w:val="00131FCB"/>
    <w:rsid w:val="00162137"/>
    <w:rsid w:val="00165592"/>
    <w:rsid w:val="00172B8B"/>
    <w:rsid w:val="00182157"/>
    <w:rsid w:val="001C28FF"/>
    <w:rsid w:val="00271759"/>
    <w:rsid w:val="002801BB"/>
    <w:rsid w:val="00285B1E"/>
    <w:rsid w:val="002A0B3C"/>
    <w:rsid w:val="002B65AE"/>
    <w:rsid w:val="002C4636"/>
    <w:rsid w:val="00311D50"/>
    <w:rsid w:val="00317112"/>
    <w:rsid w:val="00400DDF"/>
    <w:rsid w:val="004058C9"/>
    <w:rsid w:val="004175A5"/>
    <w:rsid w:val="004259A2"/>
    <w:rsid w:val="00427039"/>
    <w:rsid w:val="00434112"/>
    <w:rsid w:val="00444C72"/>
    <w:rsid w:val="004A29AF"/>
    <w:rsid w:val="004D50CF"/>
    <w:rsid w:val="004F68FA"/>
    <w:rsid w:val="00524558"/>
    <w:rsid w:val="00541415"/>
    <w:rsid w:val="005631D1"/>
    <w:rsid w:val="005C1C5D"/>
    <w:rsid w:val="005E6288"/>
    <w:rsid w:val="00604F14"/>
    <w:rsid w:val="006415A6"/>
    <w:rsid w:val="00692E9B"/>
    <w:rsid w:val="006A1719"/>
    <w:rsid w:val="006A3421"/>
    <w:rsid w:val="006D55DB"/>
    <w:rsid w:val="006E5D78"/>
    <w:rsid w:val="00713A65"/>
    <w:rsid w:val="00722DA0"/>
    <w:rsid w:val="00771F19"/>
    <w:rsid w:val="00805943"/>
    <w:rsid w:val="00903C67"/>
    <w:rsid w:val="00914FAD"/>
    <w:rsid w:val="009172E7"/>
    <w:rsid w:val="009305DA"/>
    <w:rsid w:val="00955060"/>
    <w:rsid w:val="00964D04"/>
    <w:rsid w:val="00974FAA"/>
    <w:rsid w:val="00981113"/>
    <w:rsid w:val="00983AE0"/>
    <w:rsid w:val="00996028"/>
    <w:rsid w:val="00997645"/>
    <w:rsid w:val="009C6866"/>
    <w:rsid w:val="009F5545"/>
    <w:rsid w:val="00A076B0"/>
    <w:rsid w:val="00A34136"/>
    <w:rsid w:val="00A41713"/>
    <w:rsid w:val="00A86F25"/>
    <w:rsid w:val="00AB5853"/>
    <w:rsid w:val="00AE0C85"/>
    <w:rsid w:val="00B02B27"/>
    <w:rsid w:val="00B05B3D"/>
    <w:rsid w:val="00B62624"/>
    <w:rsid w:val="00B654BC"/>
    <w:rsid w:val="00B7405B"/>
    <w:rsid w:val="00BA3923"/>
    <w:rsid w:val="00BC0AC2"/>
    <w:rsid w:val="00BE22DD"/>
    <w:rsid w:val="00BE697E"/>
    <w:rsid w:val="00C64985"/>
    <w:rsid w:val="00CA04F6"/>
    <w:rsid w:val="00CE49D5"/>
    <w:rsid w:val="00D2216A"/>
    <w:rsid w:val="00D24114"/>
    <w:rsid w:val="00D30D7C"/>
    <w:rsid w:val="00DB571E"/>
    <w:rsid w:val="00DD1425"/>
    <w:rsid w:val="00DD7C7D"/>
    <w:rsid w:val="00DE0BA2"/>
    <w:rsid w:val="00DF43FA"/>
    <w:rsid w:val="00E21402"/>
    <w:rsid w:val="00E27735"/>
    <w:rsid w:val="00E62224"/>
    <w:rsid w:val="00E75A57"/>
    <w:rsid w:val="00EC625A"/>
    <w:rsid w:val="00ED0E67"/>
    <w:rsid w:val="00EE50A3"/>
    <w:rsid w:val="00EF2561"/>
    <w:rsid w:val="00F36698"/>
    <w:rsid w:val="00F56F47"/>
    <w:rsid w:val="00F823E1"/>
    <w:rsid w:val="00F9362D"/>
    <w:rsid w:val="21C0018E"/>
    <w:rsid w:val="76875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D8ED60"/>
  <w15:docId w15:val="{F0C29DBB-6E1E-4FDB-BAAA-E1919D5DE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E6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0E6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rsid w:val="00ED0E67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ED0E67"/>
    <w:pPr>
      <w:tabs>
        <w:tab w:val="center" w:pos="4680"/>
        <w:tab w:val="right" w:pos="9360"/>
      </w:tabs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ED0E6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TableGrid">
    <w:name w:val="Table Grid"/>
    <w:basedOn w:val="TableNormal"/>
    <w:uiPriority w:val="39"/>
    <w:qFormat/>
    <w:rsid w:val="00ED0E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qFormat/>
    <w:rsid w:val="00ED0E67"/>
    <w:rPr>
      <w:color w:val="0000FF" w:themeColor="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ED0E67"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E67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ED0E67"/>
  </w:style>
  <w:style w:type="character" w:customStyle="1" w:styleId="FooterChar">
    <w:name w:val="Footer Char"/>
    <w:basedOn w:val="DefaultParagraphFont"/>
    <w:link w:val="Footer"/>
    <w:uiPriority w:val="99"/>
    <w:rsid w:val="00ED0E67"/>
  </w:style>
  <w:style w:type="paragraph" w:styleId="ListParagraph">
    <w:name w:val="List Paragraph"/>
    <w:basedOn w:val="Normal"/>
    <w:uiPriority w:val="34"/>
    <w:qFormat/>
    <w:rsid w:val="00ED0E67"/>
    <w:pPr>
      <w:ind w:left="720"/>
      <w:contextualSpacing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D0E67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ED0E6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A3923"/>
    <w:rPr>
      <w:rFonts w:ascii="Cambria" w:eastAsia="MS Mincho" w:hAnsi="Cambria" w:cs="Cordia New"/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305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cbelgrade2024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po@cmas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C4548-E2C2-444B-9588-01021E92C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7</Characters>
  <Application>Microsoft Office Word</Application>
  <DocSecurity>0</DocSecurity>
  <Lines>5</Lines>
  <Paragraphs>1</Paragraphs>
  <ScaleCrop>false</ScaleCrop>
  <Company>Hewlett-Packard</Company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milena neskovic</cp:lastModifiedBy>
  <cp:revision>2</cp:revision>
  <dcterms:created xsi:type="dcterms:W3CDTF">2024-03-27T21:11:00Z</dcterms:created>
  <dcterms:modified xsi:type="dcterms:W3CDTF">2024-03-27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4E8B8EA231F2431C87B65FF266341477_12</vt:lpwstr>
  </property>
</Properties>
</file>